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912D4" w14:textId="6E8C5288" w:rsidR="006C0DDF" w:rsidRDefault="002846C9">
      <w:r>
        <w:rPr>
          <w:noProof/>
        </w:rPr>
        <w:drawing>
          <wp:anchor distT="0" distB="0" distL="114300" distR="114300" simplePos="0" relativeHeight="251658240" behindDoc="0" locked="0" layoutInCell="1" allowOverlap="1" wp14:anchorId="184717C1" wp14:editId="31C9C794">
            <wp:simplePos x="0" y="0"/>
            <wp:positionH relativeFrom="margin">
              <wp:align>center</wp:align>
            </wp:positionH>
            <wp:positionV relativeFrom="paragraph">
              <wp:posOffset>-776457</wp:posOffset>
            </wp:positionV>
            <wp:extent cx="6166884" cy="1521955"/>
            <wp:effectExtent l="0" t="0" r="5715" b="254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884" cy="1521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BC6BC" w14:textId="43340200" w:rsidR="003E23EF" w:rsidRDefault="003E23EF"/>
    <w:p w14:paraId="5E19B541" w14:textId="77777777" w:rsidR="002846C9" w:rsidRDefault="002846C9"/>
    <w:p w14:paraId="3D3D938A" w14:textId="5EF468F0" w:rsidR="003E23EF" w:rsidRPr="00F5710E" w:rsidRDefault="003E23EF">
      <w:pPr>
        <w:rPr>
          <w:rFonts w:ascii="Cambria" w:hAnsi="Cambria"/>
        </w:rPr>
      </w:pPr>
      <w:r w:rsidRPr="00F5710E">
        <w:rPr>
          <w:rFonts w:ascii="Cambria" w:hAnsi="Cambria"/>
        </w:rPr>
        <w:t>Date of Application:</w:t>
      </w:r>
      <w:r w:rsidR="006E0E33" w:rsidRPr="00F5710E">
        <w:rPr>
          <w:rFonts w:ascii="Cambria" w:hAnsi="Cambria"/>
        </w:rPr>
        <w:t xml:space="preserve"> __________________________</w:t>
      </w:r>
      <w:r w:rsidR="00BB3BC5">
        <w:rPr>
          <w:rFonts w:ascii="Cambria" w:hAnsi="Cambria"/>
        </w:rPr>
        <w:t>___</w:t>
      </w:r>
    </w:p>
    <w:p w14:paraId="79EA0981" w14:textId="03342F05" w:rsidR="003E23EF" w:rsidRPr="00F5710E" w:rsidRDefault="003E23EF">
      <w:pPr>
        <w:rPr>
          <w:rFonts w:ascii="Cambria" w:hAnsi="Cambria"/>
        </w:rPr>
      </w:pPr>
      <w:r w:rsidRPr="00F5710E">
        <w:rPr>
          <w:rFonts w:ascii="Cambria" w:hAnsi="Cambria"/>
        </w:rPr>
        <w:t>Volunteer Name:</w:t>
      </w:r>
      <w:r w:rsidR="006E0E33" w:rsidRPr="00F5710E">
        <w:rPr>
          <w:rFonts w:ascii="Cambria" w:hAnsi="Cambria"/>
        </w:rPr>
        <w:t xml:space="preserve"> ______________________________________________________________________</w:t>
      </w:r>
      <w:r w:rsidR="00F5710E">
        <w:rPr>
          <w:rFonts w:ascii="Cambria" w:hAnsi="Cambria"/>
        </w:rPr>
        <w:t>________________________</w:t>
      </w:r>
    </w:p>
    <w:p w14:paraId="1D5AA5DD" w14:textId="49AD5772" w:rsidR="003E23EF" w:rsidRPr="00F5710E" w:rsidRDefault="003E23EF">
      <w:pPr>
        <w:rPr>
          <w:rFonts w:ascii="Cambria" w:hAnsi="Cambria"/>
        </w:rPr>
      </w:pPr>
      <w:r w:rsidRPr="00F5710E">
        <w:rPr>
          <w:rFonts w:ascii="Cambria" w:hAnsi="Cambria"/>
        </w:rPr>
        <w:t>Mailing Address:</w:t>
      </w:r>
      <w:r w:rsidR="006E0E33" w:rsidRPr="00F5710E">
        <w:rPr>
          <w:rFonts w:ascii="Cambria" w:hAnsi="Cambria"/>
        </w:rPr>
        <w:t xml:space="preserve"> _______________________________________________________________________</w:t>
      </w:r>
      <w:r w:rsidR="009F79B7">
        <w:rPr>
          <w:rFonts w:ascii="Cambria" w:hAnsi="Cambria"/>
        </w:rPr>
        <w:t>_______________________</w:t>
      </w:r>
    </w:p>
    <w:p w14:paraId="05E8A47B" w14:textId="0F8F589B" w:rsidR="003E23EF" w:rsidRPr="00F5710E" w:rsidRDefault="003E23EF">
      <w:pPr>
        <w:rPr>
          <w:rFonts w:ascii="Cambria" w:hAnsi="Cambria"/>
        </w:rPr>
      </w:pPr>
      <w:r w:rsidRPr="00F5710E">
        <w:rPr>
          <w:rFonts w:ascii="Cambria" w:hAnsi="Cambria"/>
        </w:rPr>
        <w:t xml:space="preserve">City: </w:t>
      </w:r>
      <w:r w:rsidR="006E0E33" w:rsidRPr="00F5710E">
        <w:rPr>
          <w:rFonts w:ascii="Cambria" w:hAnsi="Cambria"/>
        </w:rPr>
        <w:t>_______________________________________</w:t>
      </w:r>
      <w:r w:rsidR="009F79B7">
        <w:rPr>
          <w:rFonts w:ascii="Cambria" w:hAnsi="Cambria"/>
        </w:rPr>
        <w:t>____________</w:t>
      </w:r>
      <w:r w:rsidRPr="00F5710E">
        <w:rPr>
          <w:rFonts w:ascii="Cambria" w:hAnsi="Cambria"/>
        </w:rPr>
        <w:t xml:space="preserve">  State:</w:t>
      </w:r>
      <w:r w:rsidR="006E0E33" w:rsidRPr="00F5710E">
        <w:rPr>
          <w:rFonts w:ascii="Cambria" w:hAnsi="Cambria"/>
        </w:rPr>
        <w:t xml:space="preserve"> __________</w:t>
      </w:r>
      <w:r w:rsidR="009F79B7">
        <w:rPr>
          <w:rFonts w:ascii="Cambria" w:hAnsi="Cambria"/>
        </w:rPr>
        <w:t>_____</w:t>
      </w:r>
      <w:r w:rsidR="006E0E33" w:rsidRPr="00F5710E">
        <w:rPr>
          <w:rFonts w:ascii="Cambria" w:hAnsi="Cambria"/>
        </w:rPr>
        <w:t xml:space="preserve">   </w:t>
      </w:r>
      <w:r w:rsidRPr="00F5710E">
        <w:rPr>
          <w:rFonts w:ascii="Cambria" w:hAnsi="Cambria"/>
        </w:rPr>
        <w:t>Zip:</w:t>
      </w:r>
      <w:r w:rsidR="006E0E33" w:rsidRPr="00F5710E">
        <w:rPr>
          <w:rFonts w:ascii="Cambria" w:hAnsi="Cambria"/>
        </w:rPr>
        <w:t xml:space="preserve"> _____________________</w:t>
      </w:r>
      <w:r w:rsidR="009F79B7">
        <w:rPr>
          <w:rFonts w:ascii="Cambria" w:hAnsi="Cambria"/>
        </w:rPr>
        <w:t>______</w:t>
      </w:r>
    </w:p>
    <w:p w14:paraId="61F14F41" w14:textId="3953EF2E" w:rsidR="003E23EF" w:rsidRPr="00F5710E" w:rsidRDefault="003E23EF">
      <w:pPr>
        <w:rPr>
          <w:rFonts w:ascii="Cambria" w:hAnsi="Cambria"/>
        </w:rPr>
      </w:pPr>
      <w:r w:rsidRPr="00F5710E">
        <w:rPr>
          <w:rFonts w:ascii="Cambria" w:hAnsi="Cambria"/>
        </w:rPr>
        <w:t xml:space="preserve">Phone: </w:t>
      </w:r>
      <w:r w:rsidR="006E0E33" w:rsidRPr="00F5710E">
        <w:rPr>
          <w:rFonts w:ascii="Cambria" w:hAnsi="Cambria"/>
        </w:rPr>
        <w:t>_____________________________________</w:t>
      </w:r>
      <w:r w:rsidR="00E34555">
        <w:rPr>
          <w:rFonts w:ascii="Cambria" w:hAnsi="Cambria"/>
        </w:rPr>
        <w:t>__________</w:t>
      </w:r>
      <w:r w:rsidRPr="00F5710E">
        <w:rPr>
          <w:rFonts w:ascii="Cambria" w:hAnsi="Cambria"/>
        </w:rPr>
        <w:t xml:space="preserve">  Email:</w:t>
      </w:r>
      <w:r w:rsidR="006E0E33" w:rsidRPr="00F5710E">
        <w:rPr>
          <w:rFonts w:ascii="Cambria" w:hAnsi="Cambria"/>
        </w:rPr>
        <w:t xml:space="preserve"> ___________________________________</w:t>
      </w:r>
      <w:r w:rsidR="00E34555">
        <w:rPr>
          <w:rFonts w:ascii="Cambria" w:hAnsi="Cambria"/>
        </w:rPr>
        <w:t>______________</w:t>
      </w:r>
    </w:p>
    <w:p w14:paraId="495556E1" w14:textId="17E9428B" w:rsidR="00AE727D" w:rsidRPr="00F5710E" w:rsidRDefault="00AE727D" w:rsidP="00AE727D">
      <w:pPr>
        <w:rPr>
          <w:rFonts w:ascii="Cambria" w:hAnsi="Cambria"/>
        </w:rPr>
      </w:pPr>
      <w:r w:rsidRPr="00F5710E">
        <w:rPr>
          <w:rFonts w:ascii="Cambria" w:hAnsi="Cambria"/>
        </w:rPr>
        <w:t>How did you learn about our program? _____________________________________________________</w:t>
      </w:r>
      <w:r w:rsidR="00E34555">
        <w:rPr>
          <w:rFonts w:ascii="Cambria" w:hAnsi="Cambria"/>
        </w:rPr>
        <w:t>_______________</w:t>
      </w:r>
    </w:p>
    <w:p w14:paraId="13BCB415" w14:textId="378E2EE9" w:rsidR="00AE727D" w:rsidRDefault="00AE727D" w:rsidP="003E23EF">
      <w:pPr>
        <w:tabs>
          <w:tab w:val="left" w:pos="3248"/>
        </w:tabs>
        <w:rPr>
          <w:rFonts w:ascii="Cambria" w:hAnsi="Cambria"/>
        </w:rPr>
      </w:pPr>
      <w:r w:rsidRPr="00AE727D">
        <w:rPr>
          <w:rFonts w:ascii="Cambria" w:hAnsi="Cambria"/>
        </w:rPr>
        <w:t>Briefly describe why you are interested in volunteering at Saint John’s Hospice: __________________________________________________________________________________________________________________________________________________________________________</w:t>
      </w:r>
      <w:r>
        <w:rPr>
          <w:rFonts w:ascii="Cambria" w:hAnsi="Cambria"/>
        </w:rPr>
        <w:t>__________________________________________________________</w:t>
      </w:r>
    </w:p>
    <w:p w14:paraId="1E978EEB" w14:textId="1F86DC43" w:rsidR="003E23EF" w:rsidRPr="00F5710E" w:rsidRDefault="003E23EF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When are you available to volunteer your time? Check all that apply:</w:t>
      </w:r>
    </w:p>
    <w:p w14:paraId="299FEED9" w14:textId="4717C71E" w:rsidR="001779BD" w:rsidRPr="00F5710E" w:rsidRDefault="001779BD" w:rsidP="001779BD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□   Monday   □   Tuesday   □   Wednesday   □   Thursday   □   Friday</w:t>
      </w:r>
    </w:p>
    <w:p w14:paraId="763E9C8B" w14:textId="5D2A1D65" w:rsidR="001779BD" w:rsidRPr="00F5710E" w:rsidRDefault="001779BD" w:rsidP="001779BD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What type of volunteer service are you interested in at Saint John’s Hospice? Check all that apply:</w:t>
      </w:r>
    </w:p>
    <w:p w14:paraId="33B6A2FA" w14:textId="23A42B93" w:rsidR="001779BD" w:rsidRPr="00F5710E" w:rsidRDefault="001779BD" w:rsidP="001779BD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□   Noon time meal/lunch service (M-F)</w:t>
      </w:r>
      <w:r w:rsidR="00FA17A3" w:rsidRPr="00F5710E">
        <w:rPr>
          <w:rFonts w:ascii="Cambria" w:hAnsi="Cambria"/>
        </w:rPr>
        <w:t xml:space="preserve"> 11:</w:t>
      </w:r>
      <w:r w:rsidR="00337A2E">
        <w:rPr>
          <w:rFonts w:ascii="Cambria" w:hAnsi="Cambria"/>
        </w:rPr>
        <w:t>00</w:t>
      </w:r>
      <w:r w:rsidR="00FA17A3" w:rsidRPr="00F5710E">
        <w:rPr>
          <w:rFonts w:ascii="Cambria" w:hAnsi="Cambria"/>
        </w:rPr>
        <w:t>am-1:</w:t>
      </w:r>
      <w:r w:rsidR="00337A2E">
        <w:rPr>
          <w:rFonts w:ascii="Cambria" w:hAnsi="Cambria"/>
        </w:rPr>
        <w:t>00</w:t>
      </w:r>
      <w:r w:rsidR="00FA17A3" w:rsidRPr="00F5710E">
        <w:rPr>
          <w:rFonts w:ascii="Cambria" w:hAnsi="Cambria"/>
        </w:rPr>
        <w:t>pm</w:t>
      </w:r>
    </w:p>
    <w:p w14:paraId="5C4D15AC" w14:textId="37B858B3" w:rsidR="003E23EF" w:rsidRPr="00F5710E" w:rsidRDefault="00FA17A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□   Evening meal service (M</w:t>
      </w:r>
      <w:r w:rsidR="00752428">
        <w:rPr>
          <w:rFonts w:ascii="Cambria" w:hAnsi="Cambria"/>
        </w:rPr>
        <w:t>W</w:t>
      </w:r>
      <w:r w:rsidRPr="00F5710E">
        <w:rPr>
          <w:rFonts w:ascii="Cambria" w:hAnsi="Cambria"/>
        </w:rPr>
        <w:t xml:space="preserve">F) </w:t>
      </w:r>
      <w:r w:rsidR="00F43234">
        <w:rPr>
          <w:rFonts w:ascii="Cambria" w:hAnsi="Cambria"/>
        </w:rPr>
        <w:t>4</w:t>
      </w:r>
      <w:r w:rsidRPr="00F5710E">
        <w:rPr>
          <w:rFonts w:ascii="Cambria" w:hAnsi="Cambria"/>
        </w:rPr>
        <w:t>:00pm-</w:t>
      </w:r>
      <w:r w:rsidR="00F43234">
        <w:rPr>
          <w:rFonts w:ascii="Cambria" w:hAnsi="Cambria"/>
        </w:rPr>
        <w:t>5</w:t>
      </w:r>
      <w:r w:rsidRPr="00F5710E">
        <w:rPr>
          <w:rFonts w:ascii="Cambria" w:hAnsi="Cambria"/>
        </w:rPr>
        <w:t>:</w:t>
      </w:r>
      <w:r w:rsidR="00F43234">
        <w:rPr>
          <w:rFonts w:ascii="Cambria" w:hAnsi="Cambria"/>
        </w:rPr>
        <w:t>0</w:t>
      </w:r>
      <w:r w:rsidRPr="00F5710E">
        <w:rPr>
          <w:rFonts w:ascii="Cambria" w:hAnsi="Cambria"/>
        </w:rPr>
        <w:t>0pm</w:t>
      </w:r>
    </w:p>
    <w:p w14:paraId="77730ED0" w14:textId="74BA2D8B" w:rsidR="00FA17A3" w:rsidRPr="00F5710E" w:rsidRDefault="00FA17A3" w:rsidP="003E23EF">
      <w:pPr>
        <w:tabs>
          <w:tab w:val="left" w:pos="3248"/>
        </w:tabs>
        <w:rPr>
          <w:rFonts w:ascii="Cambria" w:hAnsi="Cambria"/>
        </w:rPr>
      </w:pPr>
      <w:r w:rsidRPr="00752428">
        <w:rPr>
          <w:rFonts w:ascii="Cambria" w:hAnsi="Cambria"/>
        </w:rPr>
        <w:t xml:space="preserve">□   Front Desk Receptionist (M-F) </w:t>
      </w:r>
      <w:r w:rsidR="00A908FB" w:rsidRPr="00752428">
        <w:rPr>
          <w:rFonts w:ascii="Cambria" w:hAnsi="Cambria"/>
        </w:rPr>
        <w:t>9:00</w:t>
      </w:r>
      <w:r w:rsidRPr="00752428">
        <w:rPr>
          <w:rFonts w:ascii="Cambria" w:hAnsi="Cambria"/>
        </w:rPr>
        <w:t>am-1</w:t>
      </w:r>
      <w:r w:rsidR="00527F1C" w:rsidRPr="00752428">
        <w:rPr>
          <w:rFonts w:ascii="Cambria" w:hAnsi="Cambria"/>
        </w:rPr>
        <w:t>2</w:t>
      </w:r>
      <w:r w:rsidRPr="00752428">
        <w:rPr>
          <w:rFonts w:ascii="Cambria" w:hAnsi="Cambria"/>
        </w:rPr>
        <w:t>:</w:t>
      </w:r>
      <w:r w:rsidR="00527F1C" w:rsidRPr="00752428">
        <w:rPr>
          <w:rFonts w:ascii="Cambria" w:hAnsi="Cambria"/>
        </w:rPr>
        <w:t>0</w:t>
      </w:r>
      <w:r w:rsidRPr="00752428">
        <w:rPr>
          <w:rFonts w:ascii="Cambria" w:hAnsi="Cambria"/>
        </w:rPr>
        <w:t>0pm</w:t>
      </w:r>
    </w:p>
    <w:p w14:paraId="6F412176" w14:textId="777C3EB5" w:rsidR="00FA17A3" w:rsidRPr="00F5710E" w:rsidRDefault="00FA17A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□   Donation Organizer (M-F)</w:t>
      </w:r>
      <w:r w:rsidR="00A908FB">
        <w:rPr>
          <w:rFonts w:ascii="Cambria" w:hAnsi="Cambria"/>
        </w:rPr>
        <w:t xml:space="preserve"> 9:00</w:t>
      </w:r>
      <w:r w:rsidRPr="00F5710E">
        <w:rPr>
          <w:rFonts w:ascii="Cambria" w:hAnsi="Cambria"/>
        </w:rPr>
        <w:t>am-1</w:t>
      </w:r>
      <w:r w:rsidR="00A908FB">
        <w:rPr>
          <w:rFonts w:ascii="Cambria" w:hAnsi="Cambria"/>
        </w:rPr>
        <w:t>2:00</w:t>
      </w:r>
      <w:r w:rsidRPr="00F5710E">
        <w:rPr>
          <w:rFonts w:ascii="Cambria" w:hAnsi="Cambria"/>
        </w:rPr>
        <w:t>pm</w:t>
      </w:r>
    </w:p>
    <w:p w14:paraId="2CB97F93" w14:textId="6C00FB26" w:rsidR="00FA17A3" w:rsidRPr="00F5710E" w:rsidRDefault="00FA17A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□   Other (Please specify):</w:t>
      </w:r>
      <w:r w:rsidR="002846C9" w:rsidRPr="00F5710E">
        <w:rPr>
          <w:rFonts w:ascii="Cambria" w:hAnsi="Cambria"/>
        </w:rPr>
        <w:t xml:space="preserve"> _______________________________________________________________</w:t>
      </w:r>
      <w:r w:rsidR="00E34555">
        <w:rPr>
          <w:rFonts w:ascii="Cambria" w:hAnsi="Cambria"/>
        </w:rPr>
        <w:t>____________________</w:t>
      </w:r>
    </w:p>
    <w:p w14:paraId="727633E3" w14:textId="17670BDB" w:rsidR="00FA17A3" w:rsidRPr="00F5710E" w:rsidRDefault="00FA17A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 xml:space="preserve">Are you CPR certified? </w:t>
      </w:r>
      <w:r w:rsidR="00DA4CB3" w:rsidRPr="00F5710E">
        <w:rPr>
          <w:rFonts w:ascii="Cambria" w:hAnsi="Cambria"/>
        </w:rPr>
        <w:t xml:space="preserve">  </w:t>
      </w:r>
      <w:r w:rsidRPr="00F5710E">
        <w:rPr>
          <w:rFonts w:ascii="Cambria" w:hAnsi="Cambria"/>
        </w:rPr>
        <w:t xml:space="preserve">□ Yes   □ No               </w:t>
      </w:r>
      <w:r w:rsidR="002C5DA1" w:rsidRPr="00F5710E">
        <w:rPr>
          <w:rFonts w:ascii="Cambria" w:hAnsi="Cambria"/>
        </w:rPr>
        <w:t xml:space="preserve"> </w:t>
      </w:r>
      <w:r w:rsidRPr="00F5710E">
        <w:rPr>
          <w:rFonts w:ascii="Cambria" w:hAnsi="Cambria"/>
        </w:rPr>
        <w:t xml:space="preserve">Are you First Aid Training certified? </w:t>
      </w:r>
      <w:r w:rsidR="00DA4CB3" w:rsidRPr="00F5710E">
        <w:rPr>
          <w:rFonts w:ascii="Cambria" w:hAnsi="Cambria"/>
        </w:rPr>
        <w:t xml:space="preserve">  </w:t>
      </w:r>
      <w:r w:rsidRPr="00F5710E">
        <w:rPr>
          <w:rFonts w:ascii="Cambria" w:hAnsi="Cambria"/>
        </w:rPr>
        <w:t>□ Yes   □ No</w:t>
      </w:r>
    </w:p>
    <w:p w14:paraId="45E8554D" w14:textId="7E5A9CF7" w:rsidR="00FA17A3" w:rsidRPr="00F5710E" w:rsidRDefault="00DA4CB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Are there any medical limitations on the type of volunteer work you can perform?   □ Yes   □ No</w:t>
      </w:r>
    </w:p>
    <w:p w14:paraId="56328574" w14:textId="1A599C12" w:rsidR="00FA17A3" w:rsidRPr="00F5710E" w:rsidRDefault="00DA4CB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If yes, please specify:</w:t>
      </w:r>
      <w:r w:rsidR="002846C9" w:rsidRPr="00F5710E">
        <w:rPr>
          <w:rFonts w:ascii="Cambria" w:hAnsi="Cambria"/>
        </w:rPr>
        <w:t xml:space="preserve"> ___________________________________________________________________</w:t>
      </w:r>
      <w:r w:rsidR="00E34555">
        <w:rPr>
          <w:rFonts w:ascii="Cambria" w:hAnsi="Cambria"/>
        </w:rPr>
        <w:t>_____________________</w:t>
      </w:r>
    </w:p>
    <w:p w14:paraId="0A56116C" w14:textId="6DF14588" w:rsidR="00DA4CB3" w:rsidRPr="00F5710E" w:rsidRDefault="00DA4CB3" w:rsidP="003E23EF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 xml:space="preserve">Emergency Contact Name: </w:t>
      </w:r>
      <w:r w:rsidR="002846C9" w:rsidRPr="00F5710E">
        <w:rPr>
          <w:rFonts w:ascii="Cambria" w:hAnsi="Cambria"/>
        </w:rPr>
        <w:t>_______________________________________________________________</w:t>
      </w:r>
      <w:r w:rsidR="00E34555">
        <w:rPr>
          <w:rFonts w:ascii="Cambria" w:hAnsi="Cambria"/>
        </w:rPr>
        <w:t>___________________</w:t>
      </w:r>
      <w:r w:rsidR="002846C9" w:rsidRPr="00F5710E">
        <w:rPr>
          <w:rFonts w:ascii="Cambria" w:hAnsi="Cambria"/>
        </w:rPr>
        <w:t xml:space="preserve">   </w:t>
      </w:r>
    </w:p>
    <w:p w14:paraId="27941AD8" w14:textId="768AB12A" w:rsidR="003E23EF" w:rsidRPr="00F5710E" w:rsidRDefault="00DA4CB3">
      <w:pPr>
        <w:rPr>
          <w:rFonts w:ascii="Cambria" w:hAnsi="Cambria"/>
        </w:rPr>
      </w:pPr>
      <w:r w:rsidRPr="00F5710E">
        <w:rPr>
          <w:rFonts w:ascii="Cambria" w:hAnsi="Cambria"/>
        </w:rPr>
        <w:t>Emergency Contact Phone:</w:t>
      </w:r>
      <w:r w:rsidR="002846C9" w:rsidRPr="00F5710E">
        <w:rPr>
          <w:rFonts w:ascii="Cambria" w:hAnsi="Cambria"/>
        </w:rPr>
        <w:t xml:space="preserve"> _________________________________</w:t>
      </w:r>
      <w:r w:rsidR="00E34555">
        <w:rPr>
          <w:rFonts w:ascii="Cambria" w:hAnsi="Cambria"/>
        </w:rPr>
        <w:t>_____</w:t>
      </w:r>
      <w:r w:rsidR="002846C9" w:rsidRPr="00F5710E">
        <w:rPr>
          <w:rFonts w:ascii="Cambria" w:hAnsi="Cambria"/>
        </w:rPr>
        <w:t xml:space="preserve">   Relationship: _________________</w:t>
      </w:r>
      <w:r w:rsidR="00E34555">
        <w:rPr>
          <w:rFonts w:ascii="Cambria" w:hAnsi="Cambria"/>
        </w:rPr>
        <w:t>_________</w:t>
      </w:r>
    </w:p>
    <w:p w14:paraId="49579772" w14:textId="7F0B6834" w:rsidR="006E0E33" w:rsidRPr="00F5710E" w:rsidRDefault="006E0E33" w:rsidP="006E0E33">
      <w:pPr>
        <w:rPr>
          <w:rFonts w:ascii="Cambria" w:hAnsi="Cambria"/>
        </w:rPr>
      </w:pPr>
      <w:r w:rsidRPr="00F5710E">
        <w:rPr>
          <w:rFonts w:ascii="Cambria" w:hAnsi="Cambria"/>
        </w:rPr>
        <w:t>Are you volunteering to fulfill a Community Service Requirement? _______________________________</w:t>
      </w:r>
      <w:r w:rsidR="00E34555">
        <w:rPr>
          <w:rFonts w:ascii="Cambria" w:hAnsi="Cambria"/>
        </w:rPr>
        <w:t>______</w:t>
      </w:r>
    </w:p>
    <w:p w14:paraId="4059CA8E" w14:textId="77777777" w:rsidR="006E0E33" w:rsidRPr="00F5710E" w:rsidRDefault="006E0E33" w:rsidP="006E0E33">
      <w:pPr>
        <w:rPr>
          <w:rFonts w:ascii="Cambria" w:hAnsi="Cambria"/>
        </w:rPr>
      </w:pPr>
      <w:r w:rsidRPr="00F5710E">
        <w:rPr>
          <w:rFonts w:ascii="Cambria" w:hAnsi="Cambria"/>
        </w:rPr>
        <w:t xml:space="preserve">Are you employed? □ Yes   □ No   </w:t>
      </w:r>
    </w:p>
    <w:p w14:paraId="4FBC70C4" w14:textId="4F307CBF" w:rsidR="006E0E33" w:rsidRPr="00F5710E" w:rsidRDefault="006E0E33" w:rsidP="006E0E33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If yes, name of employer: ______________________________</w:t>
      </w:r>
      <w:r w:rsidR="00E34555">
        <w:rPr>
          <w:rFonts w:ascii="Cambria" w:hAnsi="Cambria"/>
        </w:rPr>
        <w:t>_________</w:t>
      </w:r>
      <w:r w:rsidRPr="00F5710E">
        <w:rPr>
          <w:rFonts w:ascii="Cambria" w:hAnsi="Cambria"/>
        </w:rPr>
        <w:t xml:space="preserve">   Job Title: _________________________</w:t>
      </w:r>
      <w:r w:rsidR="00E34555">
        <w:rPr>
          <w:rFonts w:ascii="Cambria" w:hAnsi="Cambria"/>
        </w:rPr>
        <w:t>_______</w:t>
      </w:r>
      <w:r w:rsidRPr="00F5710E">
        <w:rPr>
          <w:rFonts w:ascii="Cambria" w:hAnsi="Cambria"/>
        </w:rPr>
        <w:t xml:space="preserve">   </w:t>
      </w:r>
    </w:p>
    <w:p w14:paraId="0B3EFE7A" w14:textId="321BC0F6" w:rsidR="006E0E33" w:rsidRPr="00F5710E" w:rsidRDefault="006E0E33" w:rsidP="006E0E33">
      <w:pPr>
        <w:tabs>
          <w:tab w:val="left" w:pos="3248"/>
        </w:tabs>
        <w:rPr>
          <w:rFonts w:ascii="Cambria" w:hAnsi="Cambria"/>
        </w:rPr>
      </w:pPr>
      <w:r w:rsidRPr="00F5710E">
        <w:rPr>
          <w:rFonts w:ascii="Cambria" w:hAnsi="Cambria"/>
        </w:rPr>
        <w:t>Employer’s Address: ____________________________________________________________________</w:t>
      </w:r>
      <w:r w:rsidR="00E34555">
        <w:rPr>
          <w:rFonts w:ascii="Cambria" w:hAnsi="Cambria"/>
        </w:rPr>
        <w:t>_____________________</w:t>
      </w:r>
      <w:r w:rsidRPr="00F5710E">
        <w:rPr>
          <w:rFonts w:ascii="Cambria" w:hAnsi="Cambria"/>
        </w:rPr>
        <w:tab/>
      </w:r>
    </w:p>
    <w:p w14:paraId="63CC6568" w14:textId="69C9DE10" w:rsidR="002C5DA1" w:rsidRPr="00F5710E" w:rsidRDefault="002C5DA1">
      <w:pPr>
        <w:rPr>
          <w:rFonts w:ascii="Cambria" w:hAnsi="Cambria"/>
        </w:rPr>
      </w:pPr>
      <w:r w:rsidRPr="00F5710E">
        <w:rPr>
          <w:rFonts w:ascii="Cambria" w:hAnsi="Cambria"/>
        </w:rPr>
        <w:lastRenderedPageBreak/>
        <w:t xml:space="preserve">Please provide </w:t>
      </w:r>
      <w:r w:rsidR="00227785" w:rsidRPr="00F5710E">
        <w:rPr>
          <w:rFonts w:ascii="Cambria" w:hAnsi="Cambria"/>
        </w:rPr>
        <w:t>1 to 2</w:t>
      </w:r>
      <w:r w:rsidRPr="00F5710E">
        <w:rPr>
          <w:rFonts w:ascii="Cambria" w:hAnsi="Cambria"/>
        </w:rPr>
        <w:t xml:space="preserve"> references (no relatives). If possible, please include references from a job, previous volunteer experience, or community activity. We may contact one or all three of your references.</w:t>
      </w:r>
    </w:p>
    <w:p w14:paraId="2D2DFE17" w14:textId="587990D8" w:rsidR="002C5DA1" w:rsidRPr="00F5710E" w:rsidRDefault="002C5DA1">
      <w:pPr>
        <w:rPr>
          <w:rFonts w:ascii="Cambria" w:hAnsi="Cambria"/>
        </w:rPr>
      </w:pPr>
    </w:p>
    <w:p w14:paraId="4AB69C2A" w14:textId="52AA2D32" w:rsidR="002C5DA1" w:rsidRPr="00F5710E" w:rsidRDefault="002C5DA1" w:rsidP="002C5DA1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F5710E">
        <w:rPr>
          <w:rFonts w:ascii="Cambria" w:hAnsi="Cambria"/>
        </w:rPr>
        <w:t>Name: ___________________________________</w:t>
      </w:r>
      <w:r w:rsidR="00E34555">
        <w:rPr>
          <w:rFonts w:ascii="Cambria" w:hAnsi="Cambria"/>
        </w:rPr>
        <w:t>_______</w:t>
      </w:r>
      <w:r w:rsidRPr="00F5710E">
        <w:rPr>
          <w:rFonts w:ascii="Cambria" w:hAnsi="Cambria"/>
        </w:rPr>
        <w:t xml:space="preserve">   Relationship:_________________________</w:t>
      </w:r>
      <w:r w:rsidR="00E34555">
        <w:rPr>
          <w:rFonts w:ascii="Cambria" w:hAnsi="Cambria"/>
        </w:rPr>
        <w:t>___</w:t>
      </w:r>
      <w:r w:rsidR="00E97C67">
        <w:rPr>
          <w:rFonts w:ascii="Cambria" w:hAnsi="Cambria"/>
        </w:rPr>
        <w:t>__________</w:t>
      </w:r>
    </w:p>
    <w:p w14:paraId="302FB0F6" w14:textId="6ADCA8D4" w:rsidR="00887088" w:rsidRPr="00F5710E" w:rsidRDefault="00E34555" w:rsidP="002C5DA1">
      <w:pPr>
        <w:ind w:firstLine="360"/>
        <w:rPr>
          <w:rFonts w:ascii="Cambria" w:hAnsi="Cambria"/>
        </w:rPr>
      </w:pPr>
      <w:r w:rsidRPr="00E34555">
        <w:rPr>
          <w:rFonts w:ascii="Cambria" w:hAnsi="Cambria"/>
        </w:rPr>
        <w:t>Phone: ______________________________________________  Email: ______________________________________________</w:t>
      </w:r>
    </w:p>
    <w:p w14:paraId="245A0389" w14:textId="07542C51" w:rsidR="00887088" w:rsidRPr="00F5710E" w:rsidRDefault="00887088" w:rsidP="00887088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F5710E">
        <w:rPr>
          <w:rFonts w:ascii="Cambria" w:hAnsi="Cambria"/>
        </w:rPr>
        <w:t xml:space="preserve">Name: </w:t>
      </w:r>
      <w:r w:rsidR="00E34555" w:rsidRPr="00F5710E">
        <w:rPr>
          <w:rFonts w:ascii="Cambria" w:hAnsi="Cambria"/>
        </w:rPr>
        <w:t>___________________________________</w:t>
      </w:r>
      <w:r w:rsidR="00E34555">
        <w:rPr>
          <w:rFonts w:ascii="Cambria" w:hAnsi="Cambria"/>
        </w:rPr>
        <w:t>_______</w:t>
      </w:r>
      <w:r w:rsidRPr="00F5710E">
        <w:rPr>
          <w:rFonts w:ascii="Cambria" w:hAnsi="Cambria"/>
        </w:rPr>
        <w:t xml:space="preserve">   Relationship:_________________________</w:t>
      </w:r>
      <w:r w:rsidR="00E34555">
        <w:rPr>
          <w:rFonts w:ascii="Cambria" w:hAnsi="Cambria"/>
        </w:rPr>
        <w:t>___</w:t>
      </w:r>
      <w:r w:rsidR="00E97C67">
        <w:rPr>
          <w:rFonts w:ascii="Cambria" w:hAnsi="Cambria"/>
        </w:rPr>
        <w:t>__________</w:t>
      </w:r>
    </w:p>
    <w:p w14:paraId="62B01A8C" w14:textId="611A788E" w:rsidR="002C5DA1" w:rsidRDefault="00E34555" w:rsidP="00E97C67">
      <w:pPr>
        <w:ind w:firstLine="360"/>
        <w:rPr>
          <w:rFonts w:ascii="Cambria" w:hAnsi="Cambria"/>
        </w:rPr>
      </w:pPr>
      <w:r w:rsidRPr="00E34555">
        <w:rPr>
          <w:rFonts w:ascii="Cambria" w:hAnsi="Cambria"/>
        </w:rPr>
        <w:t>Phone: ______________________________________________  Email: ______________________________________________</w:t>
      </w:r>
    </w:p>
    <w:p w14:paraId="7275F68A" w14:textId="77777777" w:rsidR="00E97C67" w:rsidRPr="00F5710E" w:rsidRDefault="00E97C67">
      <w:pPr>
        <w:rPr>
          <w:rFonts w:ascii="Cambria" w:hAnsi="Cambria"/>
        </w:rPr>
      </w:pPr>
    </w:p>
    <w:p w14:paraId="7D6257A2" w14:textId="18E893E7" w:rsidR="003E23EF" w:rsidRPr="00F5710E" w:rsidRDefault="00887088">
      <w:pPr>
        <w:rPr>
          <w:rFonts w:ascii="Cambria" w:hAnsi="Cambria"/>
        </w:rPr>
      </w:pPr>
      <w:r w:rsidRPr="00F5710E">
        <w:rPr>
          <w:rFonts w:ascii="Cambria" w:hAnsi="Cambria"/>
        </w:rPr>
        <w:t xml:space="preserve">I understand that Saint John’s Hospice staff will check the above references before I am accepted into the Volunteer Program. I also understand that certain volunteer </w:t>
      </w:r>
      <w:r w:rsidR="002846C9" w:rsidRPr="00F5710E">
        <w:rPr>
          <w:rFonts w:ascii="Cambria" w:hAnsi="Cambria"/>
        </w:rPr>
        <w:t>placements</w:t>
      </w:r>
      <w:r w:rsidRPr="00F5710E">
        <w:rPr>
          <w:rFonts w:ascii="Cambria" w:hAnsi="Cambria"/>
        </w:rPr>
        <w:t xml:space="preserve"> require a State Criminal and/or Child Abuse </w:t>
      </w:r>
      <w:r w:rsidR="002846C9" w:rsidRPr="00F5710E">
        <w:rPr>
          <w:rFonts w:ascii="Cambria" w:hAnsi="Cambria"/>
        </w:rPr>
        <w:t>History</w:t>
      </w:r>
      <w:r w:rsidRPr="00F5710E">
        <w:rPr>
          <w:rFonts w:ascii="Cambria" w:hAnsi="Cambria"/>
        </w:rPr>
        <w:t xml:space="preserve"> Clearance. I give permission to Saint John’s Hospice staff to check my references and send for any necessary clearances.</w:t>
      </w:r>
    </w:p>
    <w:p w14:paraId="170676DF" w14:textId="6E0AFD3C" w:rsidR="00887088" w:rsidRPr="00F5710E" w:rsidRDefault="00887088">
      <w:pPr>
        <w:rPr>
          <w:rFonts w:ascii="Cambria" w:hAnsi="Cambria"/>
        </w:rPr>
      </w:pPr>
    </w:p>
    <w:p w14:paraId="36A1D7CA" w14:textId="31A1F7CC" w:rsidR="00887088" w:rsidRPr="00F5710E" w:rsidRDefault="00887088">
      <w:pPr>
        <w:rPr>
          <w:rFonts w:ascii="Cambria" w:hAnsi="Cambria"/>
        </w:rPr>
      </w:pPr>
      <w:r w:rsidRPr="00F5710E">
        <w:rPr>
          <w:rFonts w:ascii="Cambria" w:hAnsi="Cambria"/>
        </w:rPr>
        <w:t>Applicant Signature: _________________________________________   Date: _____________________</w:t>
      </w:r>
    </w:p>
    <w:p w14:paraId="2DAC2C6B" w14:textId="4130E082" w:rsidR="00887088" w:rsidRPr="00F5710E" w:rsidRDefault="00887088">
      <w:pPr>
        <w:rPr>
          <w:rFonts w:ascii="Cambria" w:hAnsi="Cambria"/>
        </w:rPr>
      </w:pPr>
    </w:p>
    <w:p w14:paraId="0B21BAB0" w14:textId="31CAB00A" w:rsidR="00887088" w:rsidRPr="00F5710E" w:rsidRDefault="00887088">
      <w:pPr>
        <w:rPr>
          <w:rFonts w:ascii="Cambria" w:hAnsi="Cambria"/>
        </w:rPr>
      </w:pPr>
      <w:r w:rsidRPr="00F5710E">
        <w:rPr>
          <w:rFonts w:ascii="Cambria" w:hAnsi="Cambria"/>
        </w:rPr>
        <w:t xml:space="preserve">Please return the </w:t>
      </w:r>
      <w:r w:rsidR="005B4446" w:rsidRPr="00F5710E">
        <w:rPr>
          <w:rFonts w:ascii="Cambria" w:hAnsi="Cambria"/>
        </w:rPr>
        <w:t>completed form to:</w:t>
      </w:r>
    </w:p>
    <w:p w14:paraId="7F114C42" w14:textId="3EE1856B" w:rsidR="005B4446" w:rsidRPr="00F5710E" w:rsidRDefault="005B4446" w:rsidP="005B4446">
      <w:pPr>
        <w:jc w:val="center"/>
        <w:rPr>
          <w:rFonts w:ascii="Cambria" w:hAnsi="Cambria"/>
        </w:rPr>
      </w:pPr>
      <w:r w:rsidRPr="00F5710E">
        <w:rPr>
          <w:rFonts w:ascii="Cambria" w:hAnsi="Cambria"/>
        </w:rPr>
        <w:t>Saint John’s Hospice</w:t>
      </w:r>
    </w:p>
    <w:p w14:paraId="1E0176A8" w14:textId="6CC837E7" w:rsidR="005B4446" w:rsidRPr="00F5710E" w:rsidRDefault="005B4446" w:rsidP="005B4446">
      <w:pPr>
        <w:jc w:val="center"/>
        <w:rPr>
          <w:rFonts w:ascii="Cambria" w:hAnsi="Cambria"/>
        </w:rPr>
      </w:pPr>
      <w:r w:rsidRPr="00F5710E">
        <w:rPr>
          <w:rFonts w:ascii="Cambria" w:hAnsi="Cambria"/>
        </w:rPr>
        <w:t>Attn: Liz Small</w:t>
      </w:r>
    </w:p>
    <w:p w14:paraId="0BE3731F" w14:textId="5815978C" w:rsidR="005B4446" w:rsidRPr="00F5710E" w:rsidRDefault="005B4446" w:rsidP="005B4446">
      <w:pPr>
        <w:jc w:val="center"/>
        <w:rPr>
          <w:rFonts w:ascii="Cambria" w:hAnsi="Cambria"/>
        </w:rPr>
      </w:pPr>
      <w:r w:rsidRPr="00F5710E">
        <w:rPr>
          <w:rFonts w:ascii="Cambria" w:hAnsi="Cambria"/>
        </w:rPr>
        <w:t>1221 Race Street</w:t>
      </w:r>
    </w:p>
    <w:p w14:paraId="61AAA41C" w14:textId="3E35B940" w:rsidR="005B4446" w:rsidRPr="00F5710E" w:rsidRDefault="005B4446" w:rsidP="005B4446">
      <w:pPr>
        <w:jc w:val="center"/>
        <w:rPr>
          <w:rFonts w:ascii="Cambria" w:hAnsi="Cambria"/>
        </w:rPr>
      </w:pPr>
      <w:r w:rsidRPr="00F5710E">
        <w:rPr>
          <w:rFonts w:ascii="Cambria" w:hAnsi="Cambria"/>
        </w:rPr>
        <w:t>Philadelphia, PA 19107</w:t>
      </w:r>
    </w:p>
    <w:p w14:paraId="2E10B0BB" w14:textId="5158BFAA" w:rsidR="005B4446" w:rsidRPr="00F5710E" w:rsidRDefault="005B4446" w:rsidP="005B4446">
      <w:pPr>
        <w:jc w:val="center"/>
        <w:rPr>
          <w:rFonts w:ascii="Cambria" w:hAnsi="Cambria"/>
        </w:rPr>
      </w:pPr>
    </w:p>
    <w:p w14:paraId="54BDAC68" w14:textId="0B8BEED9" w:rsidR="005B4446" w:rsidRPr="00F5710E" w:rsidRDefault="005B4446" w:rsidP="005B4446">
      <w:pPr>
        <w:jc w:val="center"/>
        <w:rPr>
          <w:rFonts w:ascii="Cambria" w:hAnsi="Cambria"/>
        </w:rPr>
      </w:pPr>
    </w:p>
    <w:p w14:paraId="7061624F" w14:textId="77777777" w:rsidR="006E0E33" w:rsidRPr="00F5710E" w:rsidRDefault="005B4446" w:rsidP="005B4446">
      <w:pPr>
        <w:jc w:val="center"/>
        <w:rPr>
          <w:rFonts w:ascii="Cambria" w:hAnsi="Cambria"/>
        </w:rPr>
      </w:pPr>
      <w:r w:rsidRPr="00F5710E">
        <w:rPr>
          <w:rFonts w:ascii="Cambria" w:hAnsi="Cambria"/>
        </w:rPr>
        <w:t xml:space="preserve">Any questions? Please contact Liz Small, Director of Development at </w:t>
      </w:r>
    </w:p>
    <w:p w14:paraId="12569EE0" w14:textId="1285C3E2" w:rsidR="005B4446" w:rsidRPr="005B4446" w:rsidRDefault="00F43234" w:rsidP="005B4446">
      <w:pPr>
        <w:jc w:val="center"/>
      </w:pPr>
      <w:hyperlink r:id="rId11" w:history="1">
        <w:r w:rsidR="006E0E33" w:rsidRPr="00F5710E">
          <w:rPr>
            <w:rStyle w:val="Hyperlink"/>
            <w:rFonts w:ascii="Cambria" w:hAnsi="Cambria"/>
            <w:b/>
            <w:bCs/>
          </w:rPr>
          <w:t>esmall@chs-adphila.org</w:t>
        </w:r>
      </w:hyperlink>
      <w:r w:rsidR="005B4446" w:rsidRPr="00F5710E">
        <w:rPr>
          <w:rFonts w:ascii="Cambria" w:hAnsi="Cambria"/>
          <w:b/>
          <w:bCs/>
        </w:rPr>
        <w:t xml:space="preserve"> </w:t>
      </w:r>
      <w:r w:rsidR="005B4446" w:rsidRPr="00F5710E">
        <w:rPr>
          <w:rFonts w:ascii="Cambria" w:hAnsi="Cambria"/>
        </w:rPr>
        <w:t>or</w:t>
      </w:r>
      <w:r w:rsidR="005B4446">
        <w:t xml:space="preserve"> </w:t>
      </w:r>
      <w:r w:rsidR="005B4446" w:rsidRPr="00E97C67">
        <w:rPr>
          <w:rFonts w:ascii="Cambria" w:hAnsi="Cambria"/>
        </w:rPr>
        <w:t>215-756-2142</w:t>
      </w:r>
    </w:p>
    <w:sectPr w:rsidR="005B4446" w:rsidRPr="005B4446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BBCEA" w14:textId="77777777" w:rsidR="00DA4CB3" w:rsidRDefault="00DA4CB3" w:rsidP="00DA4CB3">
      <w:pPr>
        <w:spacing w:after="0" w:line="240" w:lineRule="auto"/>
      </w:pPr>
      <w:r>
        <w:separator/>
      </w:r>
    </w:p>
  </w:endnote>
  <w:endnote w:type="continuationSeparator" w:id="0">
    <w:p w14:paraId="12000B53" w14:textId="77777777" w:rsidR="00DA4CB3" w:rsidRDefault="00DA4CB3" w:rsidP="00DA4CB3">
      <w:pPr>
        <w:spacing w:after="0" w:line="240" w:lineRule="auto"/>
      </w:pPr>
      <w:r>
        <w:continuationSeparator/>
      </w:r>
    </w:p>
  </w:endnote>
  <w:endnote w:type="continuationNotice" w:id="1">
    <w:p w14:paraId="045F0A9E" w14:textId="77777777" w:rsidR="00767EFF" w:rsidRDefault="00767E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22820" w14:textId="77777777" w:rsidR="00DA4CB3" w:rsidRDefault="00DA4CB3" w:rsidP="00DA4CB3">
      <w:pPr>
        <w:spacing w:after="0" w:line="240" w:lineRule="auto"/>
      </w:pPr>
      <w:r>
        <w:separator/>
      </w:r>
    </w:p>
  </w:footnote>
  <w:footnote w:type="continuationSeparator" w:id="0">
    <w:p w14:paraId="3F25CF1B" w14:textId="77777777" w:rsidR="00DA4CB3" w:rsidRDefault="00DA4CB3" w:rsidP="00DA4CB3">
      <w:pPr>
        <w:spacing w:after="0" w:line="240" w:lineRule="auto"/>
      </w:pPr>
      <w:r>
        <w:continuationSeparator/>
      </w:r>
    </w:p>
  </w:footnote>
  <w:footnote w:type="continuationNotice" w:id="1">
    <w:p w14:paraId="1AC9B46D" w14:textId="77777777" w:rsidR="00767EFF" w:rsidRDefault="00767E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11128" w14:textId="05F3EE9F" w:rsidR="00DA4CB3" w:rsidRDefault="00DA4CB3">
    <w:pPr>
      <w:pStyle w:val="Header"/>
    </w:pPr>
  </w:p>
  <w:p w14:paraId="21C056B4" w14:textId="77777777" w:rsidR="00DA4CB3" w:rsidRDefault="00DA4C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424B8"/>
    <w:multiLevelType w:val="hybridMultilevel"/>
    <w:tmpl w:val="525CE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595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bS0MLMwsTA1NTBQ0lEKTi0uzszPAykwrAUAIyn1BSwAAAA="/>
  </w:docVars>
  <w:rsids>
    <w:rsidRoot w:val="003E23EF"/>
    <w:rsid w:val="000A55C4"/>
    <w:rsid w:val="001779BD"/>
    <w:rsid w:val="00227785"/>
    <w:rsid w:val="002846C9"/>
    <w:rsid w:val="002C5DA1"/>
    <w:rsid w:val="00337A2E"/>
    <w:rsid w:val="003E23EF"/>
    <w:rsid w:val="00527F1C"/>
    <w:rsid w:val="005B4446"/>
    <w:rsid w:val="006E0E33"/>
    <w:rsid w:val="00752428"/>
    <w:rsid w:val="00767EFF"/>
    <w:rsid w:val="00825990"/>
    <w:rsid w:val="00887088"/>
    <w:rsid w:val="009A59F2"/>
    <w:rsid w:val="009F79B7"/>
    <w:rsid w:val="00A908FB"/>
    <w:rsid w:val="00AE727D"/>
    <w:rsid w:val="00BB3BC5"/>
    <w:rsid w:val="00CC130F"/>
    <w:rsid w:val="00DA4CB3"/>
    <w:rsid w:val="00E34555"/>
    <w:rsid w:val="00E97C67"/>
    <w:rsid w:val="00F359F7"/>
    <w:rsid w:val="00F43234"/>
    <w:rsid w:val="00F5710E"/>
    <w:rsid w:val="00FA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53288"/>
  <w15:chartTrackingRefBased/>
  <w15:docId w15:val="{FCE9C139-0E98-4AAF-A6BA-544958F4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4C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CB3"/>
  </w:style>
  <w:style w:type="paragraph" w:styleId="Footer">
    <w:name w:val="footer"/>
    <w:basedOn w:val="Normal"/>
    <w:link w:val="FooterChar"/>
    <w:uiPriority w:val="99"/>
    <w:unhideWhenUsed/>
    <w:rsid w:val="00DA4C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CB3"/>
  </w:style>
  <w:style w:type="paragraph" w:styleId="ListParagraph">
    <w:name w:val="List Paragraph"/>
    <w:basedOn w:val="Normal"/>
    <w:uiPriority w:val="34"/>
    <w:qFormat/>
    <w:rsid w:val="002C5D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4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4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7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77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77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78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small@chs-adphila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eb302c3-6bd7-46c2-9b73-14f107fbc142">
      <UserInfo>
        <DisplayName>Justine Dougherty</DisplayName>
        <AccountId>20</AccountId>
        <AccountType/>
      </UserInfo>
    </SharedWithUsers>
    <lcf76f155ced4ddcb4097134ff3c332f xmlns="b69920ea-9303-4975-acca-a7dab841e342">
      <Terms xmlns="http://schemas.microsoft.com/office/infopath/2007/PartnerControls"/>
    </lcf76f155ced4ddcb4097134ff3c332f>
    <TaxCatchAll xmlns="eeb302c3-6bd7-46c2-9b73-14f107fbc14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B16E6BD1B904BA782B5AF755E96DA" ma:contentTypeVersion="16" ma:contentTypeDescription="Create a new document." ma:contentTypeScope="" ma:versionID="9d811c0463bd3cd488a50bd06ee283d2">
  <xsd:schema xmlns:xsd="http://www.w3.org/2001/XMLSchema" xmlns:xs="http://www.w3.org/2001/XMLSchema" xmlns:p="http://schemas.microsoft.com/office/2006/metadata/properties" xmlns:ns2="b69920ea-9303-4975-acca-a7dab841e342" xmlns:ns3="eeb302c3-6bd7-46c2-9b73-14f107fbc142" targetNamespace="http://schemas.microsoft.com/office/2006/metadata/properties" ma:root="true" ma:fieldsID="e27d02a5ecce4d21d88c8c9fb9a066e2" ns2:_="" ns3:_="">
    <xsd:import namespace="b69920ea-9303-4975-acca-a7dab841e342"/>
    <xsd:import namespace="eeb302c3-6bd7-46c2-9b73-14f107fbc1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9920ea-9303-4975-acca-a7dab841e3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3890e78-e469-4941-b763-2660a7051c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302c3-6bd7-46c2-9b73-14f107fbc1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efd956d-bfb5-40b4-b387-4f20fe97e5f5}" ma:internalName="TaxCatchAll" ma:showField="CatchAllData" ma:web="eeb302c3-6bd7-46c2-9b73-14f107fbc1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DAE0CE-A9BA-4C79-B828-CFBB0A7F9B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3EA3C4-0848-49E7-99F4-650B20E05F56}">
  <ds:schemaRefs>
    <ds:schemaRef ds:uri="http://schemas.microsoft.com/office/2006/metadata/properties"/>
    <ds:schemaRef ds:uri="http://schemas.microsoft.com/office/infopath/2007/PartnerControls"/>
    <ds:schemaRef ds:uri="eeb302c3-6bd7-46c2-9b73-14f107fbc142"/>
    <ds:schemaRef ds:uri="b69920ea-9303-4975-acca-a7dab841e342"/>
  </ds:schemaRefs>
</ds:datastoreItem>
</file>

<file path=customXml/itemProps3.xml><?xml version="1.0" encoding="utf-8"?>
<ds:datastoreItem xmlns:ds="http://schemas.openxmlformats.org/officeDocument/2006/customXml" ds:itemID="{1238EE75-06C0-4208-8FFC-7AB6E9808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9920ea-9303-4975-acca-a7dab841e342"/>
    <ds:schemaRef ds:uri="eeb302c3-6bd7-46c2-9b73-14f107fbc1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Emrich</dc:creator>
  <cp:keywords/>
  <dc:description/>
  <cp:lastModifiedBy>Courtney Emrich</cp:lastModifiedBy>
  <cp:revision>15</cp:revision>
  <cp:lastPrinted>2022-04-20T16:04:00Z</cp:lastPrinted>
  <dcterms:created xsi:type="dcterms:W3CDTF">2022-04-12T14:23:00Z</dcterms:created>
  <dcterms:modified xsi:type="dcterms:W3CDTF">2022-05-0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B16E6BD1B904BA782B5AF755E96DA</vt:lpwstr>
  </property>
</Properties>
</file>